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4BE8" w:rsidRPr="008E27B3" w:rsidRDefault="006B4BE8" w:rsidP="006B4BE8">
      <w:pPr>
        <w:rPr>
          <w:i/>
          <w:highlight w:val="yellow"/>
        </w:rPr>
      </w:pPr>
      <w:r w:rsidRPr="00282A97">
        <w:rPr>
          <w:i/>
          <w:highlight w:val="yellow"/>
        </w:rPr>
        <w:t>Start a new Python project folder … do not reuse the previous workspace …</w:t>
      </w:r>
      <w:r w:rsidRPr="008E27B3">
        <w:rPr>
          <w:i/>
          <w:highlight w:val="yellow"/>
        </w:rPr>
        <w:t xml:space="preserve"> As with any keyboard-driven console-like environment, developing muscle -memory for the common commands is also part of the learning curve.</w:t>
      </w:r>
    </w:p>
    <w:p w:rsidR="006B4BE8" w:rsidRDefault="006B4BE8">
      <w:pPr>
        <w:pStyle w:val="Normal1"/>
        <w:rPr>
          <w:b/>
        </w:rPr>
      </w:pPr>
    </w:p>
    <w:p w:rsidR="00F440AF" w:rsidRDefault="006B4BE8">
      <w:pPr>
        <w:pStyle w:val="Normal1"/>
        <w:rPr>
          <w:b/>
          <w:color w:val="FF0000"/>
        </w:rPr>
      </w:pPr>
      <w:r>
        <w:rPr>
          <w:b/>
        </w:rPr>
        <w:t>Lists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List is a “type” of data just like string and integers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It is a collection of values similar to arrays in some other languages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Python uses zero-based indexing, meaning the first index is 0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*Python Power: You can mix different types of elements inside a single list!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 xml:space="preserve">To </w:t>
      </w:r>
      <w:r>
        <w:rPr>
          <w:b/>
          <w:i/>
          <w:color w:val="4C1130"/>
        </w:rPr>
        <w:t>define</w:t>
      </w:r>
      <w:r>
        <w:t xml:space="preserve"> a new “list a” with 3 elements: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1509713" cy="305484"/>
            <wp:effectExtent l="0" t="0" r="0" b="0"/>
            <wp:docPr id="11" name="image4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09713" cy="30548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 xml:space="preserve">To </w:t>
      </w:r>
      <w:r>
        <w:rPr>
          <w:b/>
          <w:i/>
          <w:color w:val="4C1130"/>
        </w:rPr>
        <w:t>display</w:t>
      </w:r>
      <w:r>
        <w:t xml:space="preserve"> the elements of a list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1252538" cy="471735"/>
            <wp:effectExtent l="0" t="0" r="0" b="0"/>
            <wp:docPr id="21" name="image5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2538" cy="4717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 xml:space="preserve">To </w:t>
      </w:r>
      <w:r>
        <w:rPr>
          <w:b/>
          <w:i/>
          <w:color w:val="4C1130"/>
        </w:rPr>
        <w:t>add</w:t>
      </w:r>
      <w:r>
        <w:t xml:space="preserve"> an item to a list, use the append() method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Note the use of the dot notation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1271588" cy="296123"/>
            <wp:effectExtent l="0" t="0" r="0" b="0"/>
            <wp:docPr id="18" name="image4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pn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71588" cy="29612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Note that the new element is added (appended) to the end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1300163" cy="401521"/>
            <wp:effectExtent l="0" t="0" r="0" b="0"/>
            <wp:docPr id="26" name="image5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0163" cy="40152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There are many predefined functions that you can use against a list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Research Python manual for other useful methods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You may ask, where is the manual?  Guess where it will be in this Knowledge-Creating Era?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 xml:space="preserve">As mentioned earlier, you can </w:t>
      </w:r>
      <w:r>
        <w:rPr>
          <w:b/>
          <w:i/>
          <w:color w:val="4C1130"/>
        </w:rPr>
        <w:t>mix</w:t>
      </w:r>
      <w:r>
        <w:t xml:space="preserve"> different types in a list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1519238" cy="276225"/>
            <wp:effectExtent l="0" t="0" r="0" b="0"/>
            <wp:docPr id="6" name="image3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png"/>
                    <pic:cNvPicPr preferRelativeResize="0"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19238" cy="276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Verify your new list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1795463" cy="430163"/>
            <wp:effectExtent l="0" t="0" r="0" b="0"/>
            <wp:docPr id="4" name="image3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png"/>
                    <pic:cNvPicPr preferRelativeResize="0"/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95463" cy="4301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Cool, huh?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Think of what you can do with this data structure!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A list could also contain other lists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1462088" cy="282449"/>
            <wp:effectExtent l="0" t="0" r="0" b="0"/>
            <wp:docPr id="1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62088" cy="28244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Check out how your new list looks!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2372266" cy="481013"/>
            <wp:effectExtent l="0" t="0" r="0" b="0"/>
            <wp:docPr id="15" name="image4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png"/>
                    <pic:cNvPicPr preferRelativeResize="0"/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72266" cy="4810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 xml:space="preserve">To </w:t>
      </w:r>
      <w:r>
        <w:rPr>
          <w:b/>
          <w:i/>
          <w:color w:val="4C1130"/>
        </w:rPr>
        <w:t>delete</w:t>
      </w:r>
      <w:r>
        <w:t xml:space="preserve"> the last item in a list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1100138" cy="496140"/>
            <wp:effectExtent l="0" t="0" r="0" b="0"/>
            <wp:docPr id="20" name="image5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png"/>
                    <pic:cNvPicPr preferRelativeResize="0"/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00138" cy="4961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Note how pop() method returns the deleted element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To see the new list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1995488" cy="489995"/>
            <wp:effectExtent l="0" t="0" r="0" b="0"/>
            <wp:docPr id="27" name="image5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png"/>
                    <pic:cNvPicPr preferRelativeResize="0"/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95488" cy="4899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What if you want to retrieve a specific item from this list?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Python is zero-based language, so the first element will have  index 0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 xml:space="preserve">Also, in </w:t>
      </w:r>
      <w:proofErr w:type="spellStart"/>
      <w:r>
        <w:t>jupyter</w:t>
      </w:r>
      <w:proofErr w:type="spellEnd"/>
      <w:r>
        <w:t xml:space="preserve"> notebook, you don’t need to issue a print() statement to display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 xml:space="preserve">To display or </w:t>
      </w:r>
      <w:r>
        <w:rPr>
          <w:b/>
          <w:i/>
          <w:color w:val="4C1130"/>
        </w:rPr>
        <w:t>retrieve</w:t>
      </w:r>
      <w:r>
        <w:t xml:space="preserve"> the first element in “list a” do the following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907995" cy="461963"/>
            <wp:effectExtent l="0" t="0" r="0" b="0"/>
            <wp:docPr id="5" name="image3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png"/>
                    <pic:cNvPicPr preferRelativeResize="0"/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7995" cy="461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However, to keep the syntax consistent across different IDE, use print() function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1214438" cy="420688"/>
            <wp:effectExtent l="0" t="0" r="0" b="0"/>
            <wp:docPr id="17" name="image4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png"/>
                    <pic:cNvPicPr preferRelativeResize="0"/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14438" cy="4206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Note that you get the same result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 xml:space="preserve">To </w:t>
      </w:r>
      <w:r>
        <w:rPr>
          <w:b/>
          <w:i/>
          <w:color w:val="4C1130"/>
        </w:rPr>
        <w:t xml:space="preserve">replace </w:t>
      </w:r>
      <w:r>
        <w:t>the element in a list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Select the element in the list, and assign a new value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1357313" cy="315654"/>
            <wp:effectExtent l="0" t="0" r="0" b="0"/>
            <wp:docPr id="14" name="image4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png"/>
                    <pic:cNvPicPr preferRelativeResize="0"/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57313" cy="31565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The code above changed element 1 (i.e., subscript 0) to have a value 100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Verify that the item has been replaced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2185988" cy="485775"/>
            <wp:effectExtent l="0" t="0" r="0" b="0"/>
            <wp:docPr id="13" name="image4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png"/>
                    <pic:cNvPicPr preferRelativeResize="0"/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85988" cy="485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F440AF">
      <w:pPr>
        <w:pStyle w:val="Normal1"/>
        <w:numPr>
          <w:ilvl w:val="0"/>
          <w:numId w:val="1"/>
        </w:numPr>
        <w:contextualSpacing/>
      </w:pPr>
    </w:p>
    <w:p w:rsidR="00F440AF" w:rsidRDefault="00F440AF">
      <w:pPr>
        <w:pStyle w:val="Normal1"/>
        <w:numPr>
          <w:ilvl w:val="0"/>
          <w:numId w:val="1"/>
        </w:numPr>
        <w:contextualSpacing/>
      </w:pP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Swapping elements in a list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Suppose you want to swap the two elements below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3176588" cy="357023"/>
            <wp:effectExtent l="0" t="0" r="0" b="0"/>
            <wp:docPr id="22" name="image5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png"/>
                    <pic:cNvPicPr preferRelativeResize="0"/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76588" cy="35702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Note the structure of a list in Python, each element refers to a value</w:t>
      </w:r>
    </w:p>
    <w:p w:rsidR="00F440AF" w:rsidRDefault="006B4BE8">
      <w:pPr>
        <w:pStyle w:val="Normal1"/>
        <w:ind w:left="720"/>
      </w:pPr>
      <w:r>
        <w:rPr>
          <w:noProof/>
        </w:rPr>
        <w:drawing>
          <wp:inline distT="114300" distB="114300" distL="114300" distR="114300">
            <wp:extent cx="2462213" cy="251081"/>
            <wp:effectExtent l="0" t="0" r="0" b="0"/>
            <wp:docPr id="9" name="image3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png"/>
                    <pic:cNvPicPr preferRelativeResize="0"/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62213" cy="25108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ind w:left="720"/>
      </w:pPr>
      <w:r>
        <w:rPr>
          <w:noProof/>
        </w:rPr>
        <w:drawing>
          <wp:inline distT="114300" distB="114300" distL="114300" distR="114300">
            <wp:extent cx="2176463" cy="725488"/>
            <wp:effectExtent l="0" t="0" r="0" b="0"/>
            <wp:docPr id="29" name="image5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png"/>
                    <pic:cNvPicPr preferRelativeResize="0"/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76463" cy="7254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Here’s how you swap the first two elements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1357313" cy="563413"/>
            <wp:effectExtent l="0" t="0" r="0" b="0"/>
            <wp:docPr id="2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57313" cy="5634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Make sure that the swap operation works</w:t>
      </w:r>
    </w:p>
    <w:p w:rsidR="00F440AF" w:rsidRDefault="006B4BE8">
      <w:pPr>
        <w:pStyle w:val="Normal1"/>
        <w:ind w:left="900"/>
      </w:pPr>
      <w:r>
        <w:rPr>
          <w:noProof/>
        </w:rPr>
        <w:drawing>
          <wp:inline distT="114300" distB="114300" distL="114300" distR="114300">
            <wp:extent cx="2614613" cy="513854"/>
            <wp:effectExtent l="0" t="0" r="0" b="0"/>
            <wp:docPr id="12" name="image4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png"/>
                    <pic:cNvPicPr preferRelativeResize="0"/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14613" cy="51385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F440AF">
      <w:pPr>
        <w:pStyle w:val="Normal1"/>
        <w:ind w:left="900"/>
      </w:pP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Challenge:  Research what is another way of swapping elements in a Python list.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Place your answer here below:</w:t>
      </w:r>
    </w:p>
    <w:p w:rsidR="00F440AF" w:rsidRDefault="00F440AF">
      <w:pPr>
        <w:pStyle w:val="Normal1"/>
        <w:pBdr>
          <w:bottom w:val="single" w:sz="12" w:space="1" w:color="auto"/>
        </w:pBdr>
        <w:rPr>
          <w:color w:val="FF0000"/>
        </w:rPr>
      </w:pPr>
    </w:p>
    <w:p w:rsidR="00D1575C" w:rsidRPr="00D1575C" w:rsidRDefault="00D1575C">
      <w:pPr>
        <w:pStyle w:val="Normal1"/>
        <w:pBdr>
          <w:top w:val="none" w:sz="0" w:space="0" w:color="auto"/>
        </w:pBdr>
        <w:rPr>
          <w:color w:val="FF0000"/>
        </w:rPr>
      </w:pPr>
    </w:p>
    <w:p w:rsidR="00F440AF" w:rsidRDefault="00D1575C">
      <w:pPr>
        <w:pStyle w:val="Normal1"/>
      </w:pPr>
      <w:r>
        <w:rPr>
          <w:noProof/>
        </w:rPr>
        <w:drawing>
          <wp:inline distT="0" distB="0" distL="0" distR="0" wp14:anchorId="655CF6EE" wp14:editId="54A32F0B">
            <wp:extent cx="2733675" cy="190500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575C" w:rsidRDefault="00D1575C">
      <w:pPr>
        <w:pStyle w:val="Normal1"/>
        <w:pBdr>
          <w:bottom w:val="single" w:sz="12" w:space="1" w:color="auto"/>
        </w:pBdr>
      </w:pPr>
    </w:p>
    <w:p w:rsidR="00D1575C" w:rsidRDefault="00D1575C">
      <w:pPr>
        <w:pStyle w:val="Normal1"/>
        <w:pBdr>
          <w:top w:val="none" w:sz="0" w:space="0" w:color="auto"/>
        </w:pBdr>
      </w:pPr>
      <w:bookmarkStart w:id="0" w:name="_GoBack"/>
      <w:bookmarkEnd w:id="0"/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You may use negative index to access a list backward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576388" cy="528398"/>
            <wp:effectExtent l="0" t="0" r="0" b="0"/>
            <wp:docPr id="16" name="image4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png"/>
                    <pic:cNvPicPr preferRelativeResize="0"/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76388" cy="52839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Note that -1 is the index to the last entry (the right-most element)</w:t>
      </w:r>
    </w:p>
    <w:p w:rsidR="00F440AF" w:rsidRDefault="006B4BE8">
      <w:pPr>
        <w:pStyle w:val="Normal1"/>
        <w:rPr>
          <w:b/>
        </w:rPr>
      </w:pPr>
      <w:r>
        <w:rPr>
          <w:b/>
        </w:rPr>
        <w:t>List slicing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[ start         :       end  ]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 xml:space="preserve">  inclusive    exclusive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595438" cy="1009207"/>
            <wp:effectExtent l="0" t="0" r="0" b="0"/>
            <wp:docPr id="25" name="image5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png"/>
                    <pic:cNvPicPr preferRelativeResize="0"/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95438" cy="100920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539313" cy="671513"/>
            <wp:effectExtent l="0" t="0" r="0" b="0"/>
            <wp:docPr id="19" name="image4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png"/>
                    <pic:cNvPicPr preferRelativeResize="0"/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39313" cy="6715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900238" cy="633413"/>
            <wp:effectExtent l="0" t="0" r="0" b="0"/>
            <wp:docPr id="23" name="image5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png"/>
                    <pic:cNvPicPr preferRelativeResize="0"/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0238" cy="6334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052638" cy="625482"/>
            <wp:effectExtent l="0" t="0" r="0" b="0"/>
            <wp:docPr id="30" name="image6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png"/>
                    <pic:cNvPicPr preferRelativeResize="0"/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52638" cy="62548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rPr>
          <w:b/>
        </w:rPr>
        <w:t xml:space="preserve">Changing </w:t>
      </w:r>
      <w:r>
        <w:t>multiple elements in a list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138488" cy="799038"/>
            <wp:effectExtent l="0" t="0" r="0" b="0"/>
            <wp:docPr id="7" name="image3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png"/>
                    <pic:cNvPicPr preferRelativeResize="0"/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38488" cy="7990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rPr>
          <w:b/>
        </w:rPr>
        <w:t xml:space="preserve">Adding </w:t>
      </w:r>
      <w:r>
        <w:t>multiple elements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690938" cy="539713"/>
            <wp:effectExtent l="0" t="0" r="0" b="0"/>
            <wp:docPr id="8" name="image3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png"/>
                    <pic:cNvPicPr preferRelativeResize="0"/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90938" cy="5397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t>Deleting an element in the list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747838" cy="439296"/>
            <wp:effectExtent l="0" t="0" r="0" b="0"/>
            <wp:docPr id="10" name="image4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png"/>
                    <pic:cNvPicPr preferRelativeResize="0"/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47838" cy="43929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690938" cy="721537"/>
            <wp:effectExtent l="0" t="0" r="0" b="0"/>
            <wp:docPr id="24" name="image5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png"/>
                    <pic:cNvPicPr preferRelativeResize="0"/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90938" cy="72153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rPr>
          <w:b/>
        </w:rPr>
      </w:pPr>
      <w:r>
        <w:rPr>
          <w:b/>
        </w:rPr>
        <w:t>Passing the reference</w:t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547157" cy="690563"/>
            <wp:effectExtent l="0" t="0" r="0" b="0"/>
            <wp:docPr id="28" name="image5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png"/>
                    <pic:cNvPicPr preferRelativeResize="0"/>
                  </pic:nvPicPr>
                  <pic:blipFill>
                    <a:blip r:embed="rId3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47157" cy="6905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6B4BE8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048024" cy="661988"/>
            <wp:effectExtent l="0" t="0" r="0" b="0"/>
            <wp:docPr id="3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3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48024" cy="6619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440AF" w:rsidRDefault="00F440AF">
      <w:pPr>
        <w:pStyle w:val="Normal1"/>
      </w:pPr>
    </w:p>
    <w:p w:rsidR="0073441E" w:rsidRPr="00225628" w:rsidRDefault="0073441E" w:rsidP="0073441E">
      <w:pPr>
        <w:pStyle w:val="ListParagraph"/>
        <w:numPr>
          <w:ilvl w:val="0"/>
          <w:numId w:val="2"/>
        </w:numPr>
        <w:rPr>
          <w:highlight w:val="yellow"/>
        </w:rPr>
      </w:pPr>
      <w:r w:rsidRPr="00225628">
        <w:rPr>
          <w:highlight w:val="yellow"/>
        </w:rPr>
        <w:t>All submissions should be separate from other exercises and quests.  Please do not lump all your answers into one document and re-using that same workspace to gain multiple points.  Thanks.</w:t>
      </w:r>
    </w:p>
    <w:p w:rsidR="0073441E" w:rsidRDefault="0073441E" w:rsidP="0073441E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</w:pPr>
      <w:r>
        <w:t>Place your name at the bottom of your code, download your Python program in html format, and submit your work in Canvas.</w:t>
      </w:r>
    </w:p>
    <w:p w:rsidR="00F440AF" w:rsidRDefault="00F440AF">
      <w:pPr>
        <w:pStyle w:val="Normal1"/>
      </w:pPr>
    </w:p>
    <w:p w:rsidR="00F440AF" w:rsidRDefault="00F440AF">
      <w:pPr>
        <w:pStyle w:val="Normal1"/>
      </w:pPr>
    </w:p>
    <w:sectPr w:rsidR="00F440AF" w:rsidSect="00F440AF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3259F"/>
    <w:multiLevelType w:val="multilevel"/>
    <w:tmpl w:val="145C94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wNbEwNLU0NbcwtLRQ0lEKTi0uzszPAykwqgUAiiNWACwAAAA="/>
  </w:docVars>
  <w:rsids>
    <w:rsidRoot w:val="00F440AF"/>
    <w:rsid w:val="000512D5"/>
    <w:rsid w:val="006B4BE8"/>
    <w:rsid w:val="0073441E"/>
    <w:rsid w:val="00D1575C"/>
    <w:rsid w:val="00F44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08A72"/>
  <w15:docId w15:val="{827E3E33-AF9A-4E42-87BD-12D930F33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12D5"/>
  </w:style>
  <w:style w:type="paragraph" w:styleId="Heading1">
    <w:name w:val="heading 1"/>
    <w:basedOn w:val="Normal1"/>
    <w:next w:val="Normal1"/>
    <w:rsid w:val="00F440A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F440A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F440A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F440A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F440A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F440A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F440AF"/>
  </w:style>
  <w:style w:type="paragraph" w:styleId="Title">
    <w:name w:val="Title"/>
    <w:basedOn w:val="Normal1"/>
    <w:next w:val="Normal1"/>
    <w:rsid w:val="00F440A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1"/>
    <w:next w:val="Normal1"/>
    <w:rsid w:val="00F440AF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BE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BE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344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hew Holden</dc:creator>
  <cp:lastModifiedBy>Mathew Holden</cp:lastModifiedBy>
  <cp:revision>2</cp:revision>
  <dcterms:created xsi:type="dcterms:W3CDTF">2018-10-10T00:23:00Z</dcterms:created>
  <dcterms:modified xsi:type="dcterms:W3CDTF">2018-10-10T00:23:00Z</dcterms:modified>
</cp:coreProperties>
</file>